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Hiring Manager</w:t>
      </w:r>
      <w:r>
        <w:br/>
      </w:r>
      <w:r>
        <w:t xml:space="preserve">[Hospital/Organization Name]</w:t>
      </w:r>
      <w:r>
        <w:br/>
      </w:r>
      <w:r>
        <w:t xml:space="preserve">Kampala, Uganda</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Manager,</w:t>
      </w:r>
    </w:p>
    <w:p>
      <w:pPr>
        <w:pStyle w:val="BodyText"/>
      </w:pPr>
      <w:r>
        <w:t xml:space="preserve">I am writing with profound enthusiasm to submit my application for the Occupational Therapist Internship position at your esteemed institution in Kampala, Uganda. As a dedicated and compassionate occupational therapy student graduating from Makerere University College of Health Sciences this June, I have meticulously cultivated my academic foundation and clinical awareness with the specific purpose of contributing to healthcare innovation in Uganda’s vibrant capital city. My passion for empowering individuals through meaningful engagement aligns perfectly with your organization’s mission to enhance community well-being in Kampala, making this Internship Application Letter a deeply personal commitment rather than a routine submission.</w:t>
      </w:r>
    </w:p>
    <w:p>
      <w:pPr>
        <w:pStyle w:val="BodyText"/>
      </w:pPr>
      <w:r>
        <w:t xml:space="preserve">My academic journey has been rigorously structured around the unique healthcare landscape of Uganda, particularly focusing on urban rehabilitation challenges prevalent in Kampala. During my clinical rotations at Mulago National Referral Hospital and the Kampala City Council’s Community Health Centers, I observed how occupational therapy bridges critical gaps in post-stroke recovery, pediatric development support for children with cerebral palsy in informal settlements like Bweyogerere, and adaptive strategies for elderly patients managing chronic conditions amid limited resources. For instance, I developed a community-based intervention using locally sourced materials (such as recycled fabric and bamboo) to create low-cost splints for hand injuries—a solution directly responsive to Kampala’s economic realities. This project was featured at the Uganda Occupational Therapy Association’s 2023 National Conference, where I presented findings on how culturally appropriate adaptations significantly improve patient adherence compared to imported equipment. Such experiences have solidified my conviction that effective occupational therapy in Uganda must be rooted in local context, not merely imported models.</w:t>
      </w:r>
    </w:p>
    <w:p>
      <w:pPr>
        <w:pStyle w:val="BodyText"/>
      </w:pPr>
      <w:r>
        <w:t xml:space="preserve">What truly distinguishes my approach is my immersive understanding of Kampala’s socio-cultural dynamics. I spent six months volunteering with the Kampala-based non-profit "Ability for All," assisting in their mobile therapy units that serve displaced families in Katwe and Kibuye slums. There, I learned to collaborate with traditional birth attendants and community leaders to design occupational therapy programs respecting Ugandan family structures—such as integrating therapeutic play into existing childcare routines rather than disrupting them. This work taught me that successful intervention requires more than clinical skill; it demands humility, active listening, and partnership with the very communities we serve. My final-year research project examined "Barriers to Occupational Therapy Access in Urban Ugandan Settings," which involved surveying 150 households across Kampala districts. I identified transportation costs and cultural perceptions of disability as primary obstacles—insights I now integrate into every clinical proposal, ensuring solutions are both feasible and culturally resonant for Kampala’s diverse population.</w:t>
      </w:r>
    </w:p>
    <w:p>
      <w:pPr>
        <w:pStyle w:val="BodyText"/>
      </w:pPr>
      <w:r>
        <w:t xml:space="preserve">I am particularly drawn to your organization because of its pioneering work in inclusive urban healthcare, especially your recent initiative pairing occupational therapists with community health workers to deliver home-based therapy in Kawempe Division. Having shadowed your lead Occupational Therapist, Ms. Aisha Nalweyiso, during my clinical placements at the National Rehabilitation Centre (NRC) last semester, I witnessed firsthand how this model reduces hospital readmissions by 32% while empowering families to continue care independently—exactly the sustainable approach Uganda desperately needs. My technical competencies align precisely with your requirements: proficiency in pediatric and geriatric occupational therapy frameworks, skilled use of assessment tools like the Canadian Occupational Performance Measure (COPM) adapted for Ugandan contexts, and fluency in Luganda to build trust with patients. I also hold certifications in First Aid, Mental Health First Aid (Uganda), and trauma-informed care from the Uganda National Council for Higher Education-approved programs.</w:t>
      </w:r>
    </w:p>
    <w:p>
      <w:pPr>
        <w:pStyle w:val="BodyText"/>
      </w:pPr>
      <w:r>
        <w:t xml:space="preserve">What I offer extends beyond technical skills. My commitment to Kampala’s healthcare evolution is personal: my younger brother lives with cerebral palsy, and witnessing his journey through under-resourced systems fueled my determination to become an Occupational Therapist who transforms barriers into opportunities. In Uganda, where only 5% of the population has access to formal occupational therapy services—compared to global averages—I recognize this internship as a pivotal step toward addressing systemic gaps. I am prepared to work flexibly across diverse settings in Kampala: from bustling hospital wards like those at Mengo Hospital to community centers like the Kibuye Community Health Hub, always prioritizing patient dignity and local resourcefulness. My goal isn’t merely to complete an internship but to contribute meaningfully toward building a more accessible occupational therapy ecosystem in Uganda—one where every Kampala resident can thrive through purposeful activity.</w:t>
      </w:r>
    </w:p>
    <w:p>
      <w:pPr>
        <w:pStyle w:val="BodyText"/>
      </w:pPr>
      <w:r>
        <w:t xml:space="preserve">I am eager to bring my proactive mindset, cultural intelligence, and unwavering dedication to your team. I welcome the opportunity to discuss how my background in urban rehabilitation within Uganda’s unique context aligns with your organization’s vision for transformative care. Thank you for considering my Internship Application Letter; I have attached my CV, academic transcripts, and two letters of recommendation from Kampala-based healthcare professionals for your review. I am available for an interview at your earliest convenience and can be reached by phone or email within 24 hour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6-07-23T01:55:14Z</dcterms:created>
  <dcterms:modified xsi:type="dcterms:W3CDTF">2026-07-23T01:55:14Z</dcterms:modified>
</cp:coreProperties>
</file>

<file path=docProps/custom.xml><?xml version="1.0" encoding="utf-8"?>
<Properties xmlns="http://schemas.openxmlformats.org/officeDocument/2006/custom-properties" xmlns:vt="http://schemas.openxmlformats.org/officeDocument/2006/docPropsVTypes"/>
</file>